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images for this use case her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5b01f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25Z</dcterms:created>
  <dcterms:modified xsi:type="dcterms:W3CDTF">2016-09-13T05:54:25Z</dcterms:modified>
</cp:coreProperties>
</file>